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8D331" w14:textId="147DE5FB" w:rsidR="00B459C9" w:rsidRPr="00C217ED" w:rsidRDefault="003E34B5" w:rsidP="00790DA4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ppendix of </w:t>
      </w:r>
      <w:r w:rsidR="00FA11D8">
        <w:rPr>
          <w:rFonts w:cstheme="minorHAnsi"/>
          <w:b/>
          <w:bCs/>
        </w:rPr>
        <w:t>submissions</w:t>
      </w:r>
    </w:p>
    <w:p w14:paraId="4260ABAD" w14:textId="11A6E564" w:rsidR="00790DA4" w:rsidRPr="00C217ED" w:rsidRDefault="00790DA4">
      <w:pPr>
        <w:rPr>
          <w:rFonts w:cstheme="minorHAnsi"/>
        </w:rPr>
      </w:pPr>
    </w:p>
    <w:p w14:paraId="3D549404" w14:textId="548FE778" w:rsidR="00790DA4" w:rsidRPr="00C217ED" w:rsidRDefault="00932B54" w:rsidP="00790DA4">
      <w:pPr>
        <w:rPr>
          <w:rFonts w:cstheme="minorHAnsi"/>
        </w:rPr>
      </w:pPr>
      <w:r w:rsidRPr="00C217ED">
        <w:rPr>
          <w:rFonts w:cstheme="minorHAnsi"/>
        </w:rPr>
        <w:t>Name of leader/ email</w:t>
      </w:r>
      <w:r w:rsidR="00790DA4" w:rsidRPr="00C217ED">
        <w:rPr>
          <w:rFonts w:cstheme="minorHAnsi"/>
        </w:rPr>
        <w:t>: ......................................... / ……….....................................................</w:t>
      </w:r>
      <w:r w:rsidR="00A36D71" w:rsidRPr="00C217ED">
        <w:rPr>
          <w:rFonts w:cstheme="minorHAnsi"/>
        </w:rPr>
        <w:t>................</w:t>
      </w:r>
    </w:p>
    <w:p w14:paraId="4744603E" w14:textId="2D6792F5" w:rsidR="00A20E37" w:rsidRPr="00C217ED" w:rsidRDefault="00A36D71" w:rsidP="00790DA4">
      <w:pPr>
        <w:rPr>
          <w:rFonts w:cstheme="minorHAnsi"/>
        </w:rPr>
      </w:pPr>
      <w:r w:rsidRPr="00C217ED">
        <w:rPr>
          <w:rFonts w:cstheme="minorHAnsi"/>
        </w:rPr>
        <w:t>Type of activity</w:t>
      </w:r>
      <w:r w:rsidR="002C3379" w:rsidRPr="00C217ED">
        <w:rPr>
          <w:rFonts w:cstheme="minorHAnsi"/>
        </w:rPr>
        <w:t>: ........................................</w:t>
      </w:r>
      <w:r w:rsidRPr="00C217ED">
        <w:rPr>
          <w:rFonts w:cstheme="minorHAnsi"/>
        </w:rPr>
        <w:t>................................................................................................</w:t>
      </w:r>
    </w:p>
    <w:p w14:paraId="70BF33EB" w14:textId="5C3FA23C" w:rsidR="00790DA4" w:rsidRPr="00C217ED" w:rsidRDefault="001D0EB4" w:rsidP="00790DA4">
      <w:pPr>
        <w:rPr>
          <w:rFonts w:cstheme="minorHAnsi"/>
        </w:rPr>
      </w:pPr>
      <w:r w:rsidRPr="00C217ED">
        <w:rPr>
          <w:rFonts w:cstheme="minorHAnsi"/>
        </w:rPr>
        <w:t>Activity Location</w:t>
      </w:r>
      <w:r w:rsidR="00790DA4" w:rsidRPr="00C217ED">
        <w:rPr>
          <w:rFonts w:cstheme="minorHAnsi"/>
        </w:rPr>
        <w:t>: .............................................................................................................</w:t>
      </w:r>
      <w:r w:rsidRPr="00C217ED">
        <w:rPr>
          <w:rFonts w:cstheme="minorHAnsi"/>
        </w:rPr>
        <w:t>........................</w:t>
      </w:r>
    </w:p>
    <w:p w14:paraId="5D5DB8C1" w14:textId="18F69717" w:rsidR="00790DA4" w:rsidRPr="00C217ED" w:rsidRDefault="001D0EB4" w:rsidP="00790DA4">
      <w:pPr>
        <w:rPr>
          <w:rFonts w:cstheme="minorHAnsi"/>
        </w:rPr>
      </w:pPr>
      <w:r w:rsidRPr="00C217ED">
        <w:rPr>
          <w:rFonts w:cstheme="minorHAnsi"/>
        </w:rPr>
        <w:t>Activity Location Address</w:t>
      </w:r>
      <w:r w:rsidR="00790DA4" w:rsidRPr="00C217ED">
        <w:rPr>
          <w:rFonts w:cstheme="minorHAnsi"/>
        </w:rPr>
        <w:t>: .............................................................................................................</w:t>
      </w:r>
      <w:r w:rsidRPr="00C217ED">
        <w:rPr>
          <w:rFonts w:cstheme="minorHAnsi"/>
        </w:rPr>
        <w:t>..........</w:t>
      </w:r>
    </w:p>
    <w:p w14:paraId="4ABAE320" w14:textId="6F85AEE2" w:rsidR="00790DA4" w:rsidRPr="00C217ED" w:rsidRDefault="00790DA4">
      <w:pPr>
        <w:rPr>
          <w:rFonts w:cstheme="minorHAnsi"/>
        </w:rPr>
      </w:pPr>
    </w:p>
    <w:p w14:paraId="6D1050DC" w14:textId="5F8EA913" w:rsidR="00790DA4" w:rsidRPr="00C217ED" w:rsidRDefault="001B30E2" w:rsidP="00790DA4">
      <w:pPr>
        <w:jc w:val="center"/>
        <w:rPr>
          <w:rFonts w:cstheme="minorHAnsi"/>
          <w:b/>
          <w:bCs/>
        </w:rPr>
      </w:pPr>
      <w:r w:rsidRPr="00C217ED">
        <w:rPr>
          <w:rFonts w:cstheme="minorHAnsi"/>
          <w:b/>
          <w:bCs/>
        </w:rPr>
        <w:t xml:space="preserve">Beginning condition photos of </w:t>
      </w:r>
      <w:r w:rsidR="005A2450">
        <w:rPr>
          <w:rFonts w:cstheme="minorHAnsi"/>
          <w:b/>
          <w:bCs/>
        </w:rPr>
        <w:t xml:space="preserve">the </w:t>
      </w:r>
      <w:r w:rsidRPr="00C217ED">
        <w:rPr>
          <w:rFonts w:cstheme="minorHAnsi"/>
          <w:b/>
          <w:bCs/>
        </w:rPr>
        <w:t>location</w:t>
      </w:r>
    </w:p>
    <w:tbl>
      <w:tblPr>
        <w:tblStyle w:val="TableGrid"/>
        <w:tblW w:w="8653" w:type="dxa"/>
        <w:jc w:val="center"/>
        <w:tblLook w:val="04A0" w:firstRow="1" w:lastRow="0" w:firstColumn="1" w:lastColumn="0" w:noHBand="0" w:noVBand="1"/>
      </w:tblPr>
      <w:tblGrid>
        <w:gridCol w:w="8653"/>
      </w:tblGrid>
      <w:tr w:rsidR="00790DA4" w:rsidRPr="00C217ED" w14:paraId="3DBE6523" w14:textId="77777777" w:rsidTr="00790DA4">
        <w:trPr>
          <w:trHeight w:val="4247"/>
          <w:jc w:val="center"/>
        </w:trPr>
        <w:tc>
          <w:tcPr>
            <w:tcW w:w="8653" w:type="dxa"/>
          </w:tcPr>
          <w:p w14:paraId="25FB0AC0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2AD820EC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4073C7EA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34C92F1B" w14:textId="77777777" w:rsidR="00790DA4" w:rsidRPr="00C217ED" w:rsidRDefault="00790DA4" w:rsidP="00DB2943">
            <w:pPr>
              <w:rPr>
                <w:rFonts w:cstheme="minorHAnsi"/>
                <w:b/>
              </w:rPr>
            </w:pPr>
          </w:p>
          <w:p w14:paraId="2520E325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79B6CF17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75339E96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5857DCCC" w14:textId="2F59DB4F" w:rsidR="00790DA4" w:rsidRPr="00C217ED" w:rsidRDefault="001B30E2" w:rsidP="00DB2943">
            <w:pPr>
              <w:jc w:val="center"/>
              <w:rPr>
                <w:rFonts w:cstheme="minorHAnsi"/>
                <w:b/>
                <w:lang w:val="en-US"/>
              </w:rPr>
            </w:pPr>
            <w:r w:rsidRPr="00C217ED">
              <w:rPr>
                <w:rFonts w:cstheme="minorHAnsi"/>
                <w:b/>
                <w:lang w:val="en-US"/>
              </w:rPr>
              <w:t>Photo 1</w:t>
            </w:r>
          </w:p>
        </w:tc>
      </w:tr>
      <w:tr w:rsidR="00790DA4" w:rsidRPr="00C217ED" w14:paraId="5EADC268" w14:textId="77777777" w:rsidTr="00790DA4">
        <w:trPr>
          <w:trHeight w:val="4071"/>
          <w:jc w:val="center"/>
        </w:trPr>
        <w:tc>
          <w:tcPr>
            <w:tcW w:w="8653" w:type="dxa"/>
          </w:tcPr>
          <w:p w14:paraId="4C3AC030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04EBCE6D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655AEF08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6C90F206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0FA1D482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4E622A4F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26FE038C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79DAEC72" w14:textId="6FD6EE1E" w:rsidR="00790DA4" w:rsidRPr="00C217ED" w:rsidRDefault="001B30E2" w:rsidP="00DB2943">
            <w:pPr>
              <w:jc w:val="center"/>
              <w:rPr>
                <w:rFonts w:cstheme="minorHAnsi"/>
                <w:b/>
                <w:lang w:val="en-US"/>
              </w:rPr>
            </w:pPr>
            <w:r w:rsidRPr="00C217ED">
              <w:rPr>
                <w:rFonts w:cstheme="minorHAnsi"/>
                <w:b/>
                <w:lang w:val="en-US"/>
              </w:rPr>
              <w:t>Photo 2</w:t>
            </w:r>
          </w:p>
        </w:tc>
      </w:tr>
      <w:tr w:rsidR="00790DA4" w:rsidRPr="00C217ED" w14:paraId="17BEAA85" w14:textId="77777777" w:rsidTr="00790DA4">
        <w:trPr>
          <w:trHeight w:val="4064"/>
          <w:jc w:val="center"/>
        </w:trPr>
        <w:tc>
          <w:tcPr>
            <w:tcW w:w="8653" w:type="dxa"/>
          </w:tcPr>
          <w:p w14:paraId="4B07E653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091BD021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0B0C2A87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6CC83AC8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5883FE45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5ABE8165" w14:textId="77777777" w:rsidR="00790DA4" w:rsidRPr="00C217ED" w:rsidRDefault="00790DA4" w:rsidP="00DB2943">
            <w:pPr>
              <w:jc w:val="center"/>
              <w:rPr>
                <w:rFonts w:cstheme="minorHAnsi"/>
                <w:b/>
              </w:rPr>
            </w:pPr>
          </w:p>
          <w:p w14:paraId="5976E1D9" w14:textId="77777777" w:rsidR="00790DA4" w:rsidRPr="00C217ED" w:rsidRDefault="00790DA4" w:rsidP="00DB2943">
            <w:pPr>
              <w:rPr>
                <w:rFonts w:cstheme="minorHAnsi"/>
                <w:b/>
              </w:rPr>
            </w:pPr>
          </w:p>
          <w:p w14:paraId="40C319B9" w14:textId="08DE12AE" w:rsidR="00790DA4" w:rsidRPr="00C217ED" w:rsidRDefault="001B30E2" w:rsidP="00DB2943">
            <w:pPr>
              <w:jc w:val="center"/>
              <w:rPr>
                <w:rFonts w:cstheme="minorHAnsi"/>
                <w:b/>
                <w:lang w:val="en-US"/>
              </w:rPr>
            </w:pPr>
            <w:r w:rsidRPr="00C217ED">
              <w:rPr>
                <w:rFonts w:cstheme="minorHAnsi"/>
                <w:b/>
                <w:lang w:val="en-US"/>
              </w:rPr>
              <w:t>Photo 3</w:t>
            </w:r>
          </w:p>
        </w:tc>
      </w:tr>
      <w:tr w:rsidR="00790DA4" w:rsidRPr="00C217ED" w14:paraId="5299A123" w14:textId="77777777" w:rsidTr="00790DA4">
        <w:trPr>
          <w:trHeight w:val="4064"/>
          <w:jc w:val="center"/>
        </w:trPr>
        <w:tc>
          <w:tcPr>
            <w:tcW w:w="8653" w:type="dxa"/>
          </w:tcPr>
          <w:p w14:paraId="27B7EE59" w14:textId="77777777" w:rsidR="00790DA4" w:rsidRPr="00C217ED" w:rsidRDefault="00790DA4" w:rsidP="00790DA4">
            <w:pPr>
              <w:rPr>
                <w:rFonts w:cstheme="minorHAnsi"/>
                <w:b/>
              </w:rPr>
            </w:pPr>
          </w:p>
          <w:p w14:paraId="01EBEAC1" w14:textId="2177878B" w:rsidR="00790DA4" w:rsidRPr="00C217ED" w:rsidRDefault="001B30E2" w:rsidP="00790DA4">
            <w:pPr>
              <w:jc w:val="center"/>
              <w:rPr>
                <w:rFonts w:cstheme="minorHAnsi"/>
                <w:bCs/>
                <w:lang w:val="en-US"/>
              </w:rPr>
            </w:pPr>
            <w:r w:rsidRPr="00C217ED">
              <w:rPr>
                <w:rFonts w:cstheme="minorHAnsi"/>
                <w:b/>
                <w:lang w:val="en-US"/>
              </w:rPr>
              <w:t>Photo 4</w:t>
            </w:r>
          </w:p>
        </w:tc>
      </w:tr>
    </w:tbl>
    <w:p w14:paraId="08A081C4" w14:textId="77777777" w:rsidR="00790DA4" w:rsidRPr="00C217ED" w:rsidRDefault="00790DA4" w:rsidP="00790DA4">
      <w:pPr>
        <w:rPr>
          <w:rFonts w:cstheme="minorHAnsi"/>
          <w:b/>
        </w:rPr>
      </w:pPr>
    </w:p>
    <w:p w14:paraId="31AD047B" w14:textId="2D5FC0F9" w:rsidR="00F012DC" w:rsidRPr="00C217ED" w:rsidRDefault="00790DA4" w:rsidP="00F012DC">
      <w:pPr>
        <w:rPr>
          <w:rFonts w:cstheme="minorHAnsi"/>
        </w:rPr>
      </w:pPr>
      <w:r w:rsidRPr="00C217ED">
        <w:rPr>
          <w:rFonts w:cstheme="minorHAnsi"/>
          <w:b/>
        </w:rPr>
        <w:tab/>
      </w:r>
      <w:r w:rsidR="00F012DC" w:rsidRPr="00C217ED">
        <w:rPr>
          <w:rFonts w:cstheme="minorHAnsi"/>
        </w:rPr>
        <w:t>Type of tree to be planted (</w:t>
      </w:r>
      <w:r w:rsidR="00F012DC" w:rsidRPr="00C217ED">
        <w:rPr>
          <w:rFonts w:cstheme="minorHAnsi"/>
          <w:b/>
          <w:bCs/>
        </w:rPr>
        <w:t>required to fill in if taking tree planting activities</w:t>
      </w:r>
      <w:r w:rsidR="00F012DC" w:rsidRPr="00C217ED">
        <w:rPr>
          <w:rFonts w:cstheme="minorHAnsi"/>
        </w:rPr>
        <w:t>)</w:t>
      </w:r>
      <w:r w:rsidR="002E33F1" w:rsidRPr="00C217ED">
        <w:rPr>
          <w:rFonts w:cstheme="minorHAnsi"/>
        </w:rPr>
        <w:t>:</w:t>
      </w:r>
    </w:p>
    <w:p w14:paraId="6368E95F" w14:textId="77777777" w:rsidR="00790DA4" w:rsidRPr="00C217ED" w:rsidRDefault="00790DA4" w:rsidP="00790DA4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C217ED">
        <w:rPr>
          <w:rFonts w:cstheme="minorHAnsi"/>
          <w:lang w:val="en-US"/>
        </w:rPr>
        <w:t>………………………………………………………………………………………………</w:t>
      </w:r>
    </w:p>
    <w:p w14:paraId="4ACDC444" w14:textId="77777777" w:rsidR="00790DA4" w:rsidRPr="00C217ED" w:rsidRDefault="00790DA4" w:rsidP="00790DA4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C217ED">
        <w:rPr>
          <w:rFonts w:cstheme="minorHAnsi"/>
          <w:lang w:val="en-US"/>
        </w:rPr>
        <w:t>………………………………………………………………………………………………</w:t>
      </w:r>
    </w:p>
    <w:p w14:paraId="52EF4DFA" w14:textId="361AB4BF" w:rsidR="00790DA4" w:rsidRPr="00C217ED" w:rsidRDefault="000B4713" w:rsidP="00790DA4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etc.</w:t>
      </w:r>
    </w:p>
    <w:p w14:paraId="30068FF5" w14:textId="77777777" w:rsidR="00AF1C1C" w:rsidRPr="00C217ED" w:rsidRDefault="00AF1C1C" w:rsidP="00AF1C1C">
      <w:pPr>
        <w:rPr>
          <w:rFonts w:cstheme="minorHAnsi"/>
        </w:rPr>
      </w:pPr>
    </w:p>
    <w:p w14:paraId="0569AE96" w14:textId="3BEAC581" w:rsidR="00C217ED" w:rsidRPr="00C217ED" w:rsidRDefault="00C217ED" w:rsidP="00C217ED">
      <w:pPr>
        <w:rPr>
          <w:rFonts w:cstheme="minorHAnsi"/>
        </w:rPr>
      </w:pPr>
      <w:r w:rsidRPr="00C217ED">
        <w:rPr>
          <w:rFonts w:cstheme="minorHAnsi"/>
        </w:rPr>
        <w:t xml:space="preserve">*This attachment is used for </w:t>
      </w:r>
      <w:r w:rsidR="001B113B">
        <w:rPr>
          <w:rFonts w:cstheme="minorHAnsi"/>
        </w:rPr>
        <w:t xml:space="preserve">the </w:t>
      </w:r>
      <w:r w:rsidRPr="00C217ED">
        <w:rPr>
          <w:rFonts w:cstheme="minorHAnsi"/>
        </w:rPr>
        <w:t>submissions</w:t>
      </w:r>
      <w:r w:rsidR="001B113B">
        <w:rPr>
          <w:rFonts w:cstheme="minorHAnsi"/>
        </w:rPr>
        <w:t xml:space="preserve"> </w:t>
      </w:r>
      <w:proofErr w:type="gramStart"/>
      <w:r w:rsidR="001B113B">
        <w:rPr>
          <w:rFonts w:cstheme="minorHAnsi"/>
        </w:rPr>
        <w:t xml:space="preserve">of </w:t>
      </w:r>
      <w:r w:rsidRPr="00C217ED">
        <w:rPr>
          <w:rFonts w:cstheme="minorHAnsi"/>
        </w:rPr>
        <w:t>:</w:t>
      </w:r>
      <w:proofErr w:type="gramEnd"/>
    </w:p>
    <w:p w14:paraId="425B6338" w14:textId="77777777" w:rsidR="00C217ED" w:rsidRPr="00C217ED" w:rsidRDefault="00C217ED" w:rsidP="00C217ED">
      <w:pPr>
        <w:rPr>
          <w:rFonts w:cstheme="minorHAnsi"/>
        </w:rPr>
      </w:pPr>
      <w:r w:rsidRPr="00C217ED">
        <w:rPr>
          <w:rFonts w:cstheme="minorHAnsi"/>
        </w:rPr>
        <w:t>- Tree planting</w:t>
      </w:r>
    </w:p>
    <w:p w14:paraId="46FA340F" w14:textId="33CAB7D4" w:rsidR="00C217ED" w:rsidRPr="00C217ED" w:rsidRDefault="00C217ED" w:rsidP="00C217ED">
      <w:pPr>
        <w:rPr>
          <w:rFonts w:cstheme="minorHAnsi"/>
        </w:rPr>
      </w:pPr>
      <w:r w:rsidRPr="00C217ED">
        <w:rPr>
          <w:rFonts w:cstheme="minorHAnsi"/>
        </w:rPr>
        <w:t>- Making Biopo</w:t>
      </w:r>
      <w:r>
        <w:rPr>
          <w:rFonts w:cstheme="minorHAnsi"/>
        </w:rPr>
        <w:t>re holes</w:t>
      </w:r>
    </w:p>
    <w:p w14:paraId="76930E15" w14:textId="07ABFFB1" w:rsidR="00790DA4" w:rsidRPr="00C217ED" w:rsidRDefault="00C217ED" w:rsidP="00C217ED">
      <w:pPr>
        <w:rPr>
          <w:rFonts w:cstheme="minorHAnsi"/>
        </w:rPr>
      </w:pPr>
      <w:r w:rsidRPr="00C217ED">
        <w:rPr>
          <w:rFonts w:cstheme="minorHAnsi"/>
        </w:rPr>
        <w:t>- Sink Making</w:t>
      </w:r>
    </w:p>
    <w:sectPr w:rsidR="00790DA4" w:rsidRPr="00C217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56A53"/>
    <w:multiLevelType w:val="hybridMultilevel"/>
    <w:tmpl w:val="311A0B16"/>
    <w:lvl w:ilvl="0" w:tplc="4D9492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41D418F"/>
    <w:multiLevelType w:val="hybridMultilevel"/>
    <w:tmpl w:val="B262E4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9838007">
    <w:abstractNumId w:val="0"/>
  </w:num>
  <w:num w:numId="2" w16cid:durableId="222495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TQ0NjQ0s7Q0NjBR0lEKTi0uzszPAykwrAUA+rRxeywAAAA="/>
  </w:docVars>
  <w:rsids>
    <w:rsidRoot w:val="00790DA4"/>
    <w:rsid w:val="000B4713"/>
    <w:rsid w:val="001B113B"/>
    <w:rsid w:val="001B30E2"/>
    <w:rsid w:val="001D0EB4"/>
    <w:rsid w:val="002C3379"/>
    <w:rsid w:val="002E33F1"/>
    <w:rsid w:val="003E34B5"/>
    <w:rsid w:val="00490D64"/>
    <w:rsid w:val="005A2450"/>
    <w:rsid w:val="005D00DA"/>
    <w:rsid w:val="00790DA4"/>
    <w:rsid w:val="0080362D"/>
    <w:rsid w:val="00932B54"/>
    <w:rsid w:val="00A20E37"/>
    <w:rsid w:val="00A36D71"/>
    <w:rsid w:val="00AF1C1C"/>
    <w:rsid w:val="00B459C9"/>
    <w:rsid w:val="00C217ED"/>
    <w:rsid w:val="00C97AD4"/>
    <w:rsid w:val="00F012DC"/>
    <w:rsid w:val="00FA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C23C5"/>
  <w15:chartTrackingRefBased/>
  <w15:docId w15:val="{B2D319A5-D6DA-48A6-B050-2CE963B84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0DA4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90DA4"/>
    <w:pPr>
      <w:spacing w:after="200" w:line="276" w:lineRule="auto"/>
      <w:ind w:left="720"/>
      <w:contextualSpacing/>
    </w:pPr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ta Candra Swastika</dc:creator>
  <cp:keywords/>
  <dc:description/>
  <cp:lastModifiedBy>Kristianus Oktriono</cp:lastModifiedBy>
  <cp:revision>18</cp:revision>
  <dcterms:created xsi:type="dcterms:W3CDTF">2022-09-19T04:15:00Z</dcterms:created>
  <dcterms:modified xsi:type="dcterms:W3CDTF">2022-10-03T08:26:00Z</dcterms:modified>
</cp:coreProperties>
</file>